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935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068"/>
        <w:gridCol w:w="3240"/>
        <w:gridCol w:w="4050"/>
      </w:tblGrid>
      <w:tr w:rsidR="00DF6E7A" w:rsidRPr="00B831F5" w14:paraId="2FA82026" w14:textId="77777777" w:rsidTr="00DF6E7A">
        <w:trPr>
          <w:trHeight w:val="452"/>
          <w:jc w:val="center"/>
        </w:trPr>
        <w:tc>
          <w:tcPr>
            <w:tcW w:w="2068" w:type="dxa"/>
            <w:vMerge w:val="restart"/>
            <w:shd w:val="clear" w:color="auto" w:fill="auto"/>
          </w:tcPr>
          <w:p w14:paraId="67A54D1F" w14:textId="2E7A6483" w:rsidR="00DF6E7A" w:rsidRPr="00B831F5" w:rsidRDefault="00DF6E7A" w:rsidP="00DF6E7A">
            <w:pPr>
              <w:bidi/>
              <w:spacing w:before="60" w:after="6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lang w:bidi="ar-JO"/>
              </w:rPr>
              <w:t>Official Stamp:</w:t>
            </w:r>
          </w:p>
        </w:tc>
        <w:tc>
          <w:tcPr>
            <w:tcW w:w="3240" w:type="dxa"/>
            <w:shd w:val="clear" w:color="auto" w:fill="auto"/>
          </w:tcPr>
          <w:p w14:paraId="4A58F9F2" w14:textId="27B540BA" w:rsidR="00DF6E7A" w:rsidRPr="00B831F5" w:rsidRDefault="00DF6E7A" w:rsidP="00997B37">
            <w:pPr>
              <w:spacing w:before="60" w:after="60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lang w:bidi="ar-JO"/>
              </w:rPr>
              <w:t>Program:</w:t>
            </w:r>
          </w:p>
        </w:tc>
        <w:tc>
          <w:tcPr>
            <w:tcW w:w="4050" w:type="dxa"/>
            <w:shd w:val="clear" w:color="auto" w:fill="auto"/>
          </w:tcPr>
          <w:p w14:paraId="6AED60D1" w14:textId="0E8B4113" w:rsidR="00DF6E7A" w:rsidRPr="00B831F5" w:rsidRDefault="00DF6E7A" w:rsidP="00997B37">
            <w:pPr>
              <w:spacing w:before="60" w:after="60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</w:rPr>
              <w:t>Department:</w:t>
            </w:r>
          </w:p>
        </w:tc>
      </w:tr>
      <w:tr w:rsidR="00DF6E7A" w:rsidRPr="00B831F5" w14:paraId="59320894" w14:textId="77777777" w:rsidTr="00DF6E7A">
        <w:trPr>
          <w:trHeight w:val="452"/>
          <w:jc w:val="center"/>
        </w:trPr>
        <w:tc>
          <w:tcPr>
            <w:tcW w:w="2068" w:type="dxa"/>
            <w:vMerge/>
            <w:shd w:val="clear" w:color="auto" w:fill="auto"/>
            <w:vAlign w:val="center"/>
          </w:tcPr>
          <w:p w14:paraId="7A809AC7" w14:textId="77777777" w:rsidR="00DF6E7A" w:rsidRDefault="00DF6E7A" w:rsidP="00997B37">
            <w:pPr>
              <w:bidi/>
              <w:spacing w:before="60" w:after="60"/>
              <w:jc w:val="right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  <w:tc>
          <w:tcPr>
            <w:tcW w:w="7290" w:type="dxa"/>
            <w:gridSpan w:val="2"/>
            <w:shd w:val="clear" w:color="auto" w:fill="auto"/>
          </w:tcPr>
          <w:p w14:paraId="32BEB4FC" w14:textId="706A2E22" w:rsidR="00DF6E7A" w:rsidRDefault="00DF6E7A" w:rsidP="00DF6E7A">
            <w:pPr>
              <w:spacing w:before="60" w:after="60"/>
              <w:rPr>
                <w:rFonts w:ascii="Simplified Arabic" w:hAnsi="Simplified Arabic" w:cs="Simplified Arabic"/>
                <w:b/>
                <w:bCs/>
              </w:rPr>
            </w:pPr>
            <w:r>
              <w:rPr>
                <w:rFonts w:ascii="Simplified Arabic" w:hAnsi="Simplified Arabic" w:cs="Simplified Arabic"/>
                <w:b/>
                <w:bCs/>
              </w:rPr>
              <w:t xml:space="preserve">The courses description was </w:t>
            </w:r>
            <w:r w:rsidRPr="003727D3">
              <w:rPr>
                <w:rFonts w:cstheme="minorHAnsi"/>
                <w:b/>
                <w:bCs/>
                <w:lang w:bidi="ar-JO"/>
              </w:rPr>
              <w:t xml:space="preserve">approved by the decision of the </w:t>
            </w:r>
            <w:r>
              <w:rPr>
                <w:rFonts w:cstheme="minorHAnsi"/>
                <w:b/>
                <w:bCs/>
                <w:lang w:bidi="ar-JO"/>
              </w:rPr>
              <w:t>Department’s Council</w:t>
            </w:r>
            <w:r w:rsidRPr="003727D3">
              <w:rPr>
                <w:rFonts w:cstheme="minorHAnsi"/>
                <w:b/>
                <w:bCs/>
                <w:lang w:bidi="ar-JO"/>
              </w:rPr>
              <w:t xml:space="preserve"> no</w:t>
            </w:r>
            <w:r>
              <w:rPr>
                <w:rFonts w:cstheme="minorHAnsi"/>
                <w:b/>
                <w:bCs/>
                <w:lang w:bidi="ar-JO"/>
              </w:rPr>
              <w:t>. ...</w:t>
            </w:r>
            <w:r w:rsidRPr="003727D3">
              <w:rPr>
                <w:rFonts w:cstheme="minorHAnsi"/>
                <w:b/>
                <w:bCs/>
                <w:lang w:bidi="ar-JO"/>
              </w:rPr>
              <w:t>.. on ....</w:t>
            </w:r>
          </w:p>
        </w:tc>
      </w:tr>
    </w:tbl>
    <w:p w14:paraId="5E0432B7" w14:textId="27590946" w:rsidR="009669FA" w:rsidRPr="009669FA" w:rsidRDefault="009C7A04" w:rsidP="009C7A04">
      <w:pPr>
        <w:tabs>
          <w:tab w:val="left" w:pos="6951"/>
        </w:tabs>
        <w:bidi/>
        <w:spacing w:after="0"/>
        <w:rPr>
          <w:sz w:val="24"/>
          <w:szCs w:val="24"/>
          <w:lang w:bidi="ar-JO"/>
        </w:rPr>
      </w:pPr>
      <w:r>
        <w:rPr>
          <w:sz w:val="24"/>
          <w:szCs w:val="24"/>
          <w:rtl/>
          <w:lang w:bidi="ar-JO"/>
        </w:rPr>
        <w:tab/>
      </w:r>
    </w:p>
    <w:tbl>
      <w:tblPr>
        <w:tblStyle w:val="TableGrid"/>
        <w:bidiVisual/>
        <w:tblW w:w="9351" w:type="dxa"/>
        <w:jc w:val="center"/>
        <w:tblLook w:val="04A0" w:firstRow="1" w:lastRow="0" w:firstColumn="1" w:lastColumn="0" w:noHBand="0" w:noVBand="1"/>
      </w:tblPr>
      <w:tblGrid>
        <w:gridCol w:w="3117"/>
        <w:gridCol w:w="3117"/>
        <w:gridCol w:w="1074"/>
        <w:gridCol w:w="2043"/>
      </w:tblGrid>
      <w:tr w:rsidR="00DF6E7A" w:rsidRPr="00B61275" w14:paraId="38E54BE5" w14:textId="77777777" w:rsidTr="00350317">
        <w:trPr>
          <w:trHeight w:val="288"/>
          <w:jc w:val="center"/>
        </w:trPr>
        <w:tc>
          <w:tcPr>
            <w:tcW w:w="3117" w:type="dxa"/>
            <w:shd w:val="clear" w:color="auto" w:fill="A8D08D" w:themeFill="accent6" w:themeFillTint="99"/>
            <w:vAlign w:val="center"/>
          </w:tcPr>
          <w:p w14:paraId="16EB8E22" w14:textId="2FDB2CB7" w:rsidR="00DF6E7A" w:rsidRPr="00285F41" w:rsidRDefault="00DF6E7A" w:rsidP="00DF6E7A">
            <w:pPr>
              <w:spacing w:before="60" w:after="60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Number of Credit Hours:</w:t>
            </w:r>
          </w:p>
        </w:tc>
        <w:tc>
          <w:tcPr>
            <w:tcW w:w="3117" w:type="dxa"/>
            <w:shd w:val="clear" w:color="auto" w:fill="A8D08D" w:themeFill="accent6" w:themeFillTint="99"/>
            <w:vAlign w:val="center"/>
          </w:tcPr>
          <w:p w14:paraId="65B86D70" w14:textId="5F6A8C48" w:rsidR="00DF6E7A" w:rsidRPr="00285F41" w:rsidRDefault="00DF6E7A" w:rsidP="00DF6E7A">
            <w:pPr>
              <w:spacing w:before="60" w:after="60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Course Code and Numbe</w:t>
            </w:r>
            <w:bookmarkStart w:id="0" w:name="_GoBack"/>
            <w:bookmarkEnd w:id="0"/>
            <w:r w:rsidRPr="00285F41">
              <w:rPr>
                <w:b/>
                <w:bCs/>
                <w:lang w:bidi="ar-JO"/>
              </w:rPr>
              <w:t>r:</w:t>
            </w:r>
          </w:p>
        </w:tc>
        <w:tc>
          <w:tcPr>
            <w:tcW w:w="3117" w:type="dxa"/>
            <w:gridSpan w:val="2"/>
            <w:shd w:val="clear" w:color="auto" w:fill="A8D08D" w:themeFill="accent6" w:themeFillTint="99"/>
            <w:vAlign w:val="center"/>
          </w:tcPr>
          <w:p w14:paraId="615FF275" w14:textId="7E7CCCD3" w:rsidR="00DF6E7A" w:rsidRPr="00DF6E7A" w:rsidRDefault="00DF6E7A" w:rsidP="00DF6E7A">
            <w:pPr>
              <w:spacing w:before="60" w:after="60"/>
              <w:rPr>
                <w:b/>
                <w:bCs/>
                <w:lang w:bidi="ar-JO"/>
              </w:rPr>
            </w:pPr>
            <w:r w:rsidRPr="00DF6E7A">
              <w:rPr>
                <w:b/>
                <w:bCs/>
                <w:lang w:bidi="ar-JO"/>
              </w:rPr>
              <w:t>Course Name</w:t>
            </w:r>
            <w:r>
              <w:rPr>
                <w:b/>
                <w:bCs/>
                <w:lang w:bidi="ar-JO"/>
              </w:rPr>
              <w:t>:</w:t>
            </w:r>
          </w:p>
        </w:tc>
      </w:tr>
      <w:tr w:rsidR="00DF6E7A" w:rsidRPr="00B61275" w14:paraId="0F0A981B" w14:textId="77777777" w:rsidTr="00350317">
        <w:trPr>
          <w:trHeight w:val="360"/>
          <w:jc w:val="center"/>
        </w:trPr>
        <w:tc>
          <w:tcPr>
            <w:tcW w:w="9351" w:type="dxa"/>
            <w:gridSpan w:val="4"/>
            <w:shd w:val="clear" w:color="auto" w:fill="auto"/>
            <w:vAlign w:val="center"/>
          </w:tcPr>
          <w:p w14:paraId="633BFA9F" w14:textId="0695114B" w:rsidR="00DF6E7A" w:rsidRPr="00285F41" w:rsidRDefault="00DF6E7A" w:rsidP="00533D5F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Teaching Language:</w:t>
            </w:r>
          </w:p>
        </w:tc>
      </w:tr>
      <w:tr w:rsidR="00DF6E7A" w:rsidRPr="00B61275" w14:paraId="6F7A7BE9" w14:textId="77777777" w:rsidTr="00350317">
        <w:trPr>
          <w:trHeight w:val="360"/>
          <w:jc w:val="center"/>
        </w:trPr>
        <w:tc>
          <w:tcPr>
            <w:tcW w:w="9351" w:type="dxa"/>
            <w:gridSpan w:val="4"/>
            <w:shd w:val="clear" w:color="auto" w:fill="auto"/>
            <w:vAlign w:val="center"/>
          </w:tcPr>
          <w:p w14:paraId="771EB108" w14:textId="5172A871" w:rsidR="00DF6E7A" w:rsidRPr="00285F41" w:rsidRDefault="00DF6E7A" w:rsidP="00533D5F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Pre-requisite:</w:t>
            </w:r>
          </w:p>
        </w:tc>
      </w:tr>
      <w:tr w:rsidR="00DF6E7A" w:rsidRPr="00B61275" w14:paraId="54535A8D" w14:textId="77777777" w:rsidTr="00350317">
        <w:trPr>
          <w:trHeight w:val="360"/>
          <w:jc w:val="center"/>
        </w:trPr>
        <w:tc>
          <w:tcPr>
            <w:tcW w:w="7308" w:type="dxa"/>
            <w:gridSpan w:val="3"/>
            <w:shd w:val="clear" w:color="auto" w:fill="auto"/>
            <w:vAlign w:val="center"/>
          </w:tcPr>
          <w:p w14:paraId="02FB0B4F" w14:textId="44FD390F" w:rsidR="00DF6E7A" w:rsidRPr="00285F41" w:rsidRDefault="00DF6E7A" w:rsidP="00DF6E7A">
            <w:pPr>
              <w:spacing w:before="60" w:after="60"/>
              <w:rPr>
                <w:b/>
                <w:bCs/>
                <w:lang w:bidi="ar-JO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4F1784ED" w14:textId="6C1704B9" w:rsidR="00DF6E7A" w:rsidRPr="00285F41" w:rsidRDefault="00DF6E7A" w:rsidP="00DF6E7A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 xml:space="preserve">Course </w:t>
            </w:r>
            <w:r>
              <w:rPr>
                <w:b/>
                <w:bCs/>
                <w:lang w:bidi="ar-JO"/>
              </w:rPr>
              <w:t>Description</w:t>
            </w:r>
          </w:p>
        </w:tc>
      </w:tr>
      <w:tr w:rsidR="00DF6E7A" w:rsidRPr="00DF6E7A" w14:paraId="18B88ECB" w14:textId="77777777" w:rsidTr="00350317">
        <w:trPr>
          <w:trHeight w:val="288"/>
          <w:jc w:val="center"/>
        </w:trPr>
        <w:tc>
          <w:tcPr>
            <w:tcW w:w="3117" w:type="dxa"/>
            <w:shd w:val="clear" w:color="auto" w:fill="A8D08D" w:themeFill="accent6" w:themeFillTint="99"/>
            <w:vAlign w:val="center"/>
          </w:tcPr>
          <w:p w14:paraId="0DBEB257" w14:textId="77777777" w:rsidR="00DF6E7A" w:rsidRPr="00285F41" w:rsidRDefault="00DF6E7A" w:rsidP="004F3C81">
            <w:pPr>
              <w:spacing w:before="60" w:after="60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Number of Credit Hours:</w:t>
            </w:r>
          </w:p>
        </w:tc>
        <w:tc>
          <w:tcPr>
            <w:tcW w:w="3117" w:type="dxa"/>
            <w:shd w:val="clear" w:color="auto" w:fill="A8D08D" w:themeFill="accent6" w:themeFillTint="99"/>
            <w:vAlign w:val="center"/>
          </w:tcPr>
          <w:p w14:paraId="67CC6FB2" w14:textId="77777777" w:rsidR="00DF6E7A" w:rsidRPr="00285F41" w:rsidRDefault="00DF6E7A" w:rsidP="004F3C81">
            <w:pPr>
              <w:spacing w:before="60" w:after="60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Course Code and Number:</w:t>
            </w:r>
          </w:p>
        </w:tc>
        <w:tc>
          <w:tcPr>
            <w:tcW w:w="3117" w:type="dxa"/>
            <w:gridSpan w:val="2"/>
            <w:shd w:val="clear" w:color="auto" w:fill="A8D08D" w:themeFill="accent6" w:themeFillTint="99"/>
            <w:vAlign w:val="center"/>
          </w:tcPr>
          <w:p w14:paraId="28E5F36E" w14:textId="77777777" w:rsidR="00DF6E7A" w:rsidRPr="00DF6E7A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DF6E7A">
              <w:rPr>
                <w:b/>
                <w:bCs/>
                <w:lang w:bidi="ar-JO"/>
              </w:rPr>
              <w:t>Course Name</w:t>
            </w:r>
            <w:r>
              <w:rPr>
                <w:b/>
                <w:bCs/>
                <w:lang w:bidi="ar-JO"/>
              </w:rPr>
              <w:t>:</w:t>
            </w:r>
          </w:p>
        </w:tc>
      </w:tr>
      <w:tr w:rsidR="00DF6E7A" w:rsidRPr="00285F41" w14:paraId="7B0EA946" w14:textId="77777777" w:rsidTr="00350317">
        <w:trPr>
          <w:trHeight w:val="360"/>
          <w:jc w:val="center"/>
        </w:trPr>
        <w:tc>
          <w:tcPr>
            <w:tcW w:w="9351" w:type="dxa"/>
            <w:gridSpan w:val="4"/>
            <w:shd w:val="clear" w:color="auto" w:fill="auto"/>
            <w:vAlign w:val="center"/>
          </w:tcPr>
          <w:p w14:paraId="7B4AAE53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Teaching Language:</w:t>
            </w:r>
          </w:p>
        </w:tc>
      </w:tr>
      <w:tr w:rsidR="00DF6E7A" w:rsidRPr="00285F41" w14:paraId="76CB3ADF" w14:textId="77777777" w:rsidTr="00350317">
        <w:trPr>
          <w:trHeight w:val="360"/>
          <w:jc w:val="center"/>
        </w:trPr>
        <w:tc>
          <w:tcPr>
            <w:tcW w:w="9351" w:type="dxa"/>
            <w:gridSpan w:val="4"/>
            <w:shd w:val="clear" w:color="auto" w:fill="auto"/>
            <w:vAlign w:val="center"/>
          </w:tcPr>
          <w:p w14:paraId="7C80DDD5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Pre-requisite:</w:t>
            </w:r>
          </w:p>
        </w:tc>
      </w:tr>
      <w:tr w:rsidR="00DF6E7A" w:rsidRPr="00285F41" w14:paraId="3F5C4561" w14:textId="77777777" w:rsidTr="00350317">
        <w:trPr>
          <w:trHeight w:val="360"/>
          <w:jc w:val="center"/>
        </w:trPr>
        <w:tc>
          <w:tcPr>
            <w:tcW w:w="7308" w:type="dxa"/>
            <w:gridSpan w:val="3"/>
            <w:shd w:val="clear" w:color="auto" w:fill="auto"/>
            <w:vAlign w:val="center"/>
          </w:tcPr>
          <w:p w14:paraId="6D9E7F03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747B759F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 xml:space="preserve">Course </w:t>
            </w:r>
            <w:r>
              <w:rPr>
                <w:b/>
                <w:bCs/>
                <w:lang w:bidi="ar-JO"/>
              </w:rPr>
              <w:t>Description</w:t>
            </w:r>
          </w:p>
        </w:tc>
      </w:tr>
      <w:tr w:rsidR="00DF6E7A" w:rsidRPr="00DF6E7A" w14:paraId="63E260CD" w14:textId="77777777" w:rsidTr="00350317">
        <w:trPr>
          <w:trHeight w:val="288"/>
          <w:jc w:val="center"/>
        </w:trPr>
        <w:tc>
          <w:tcPr>
            <w:tcW w:w="3117" w:type="dxa"/>
            <w:shd w:val="clear" w:color="auto" w:fill="A8D08D" w:themeFill="accent6" w:themeFillTint="99"/>
            <w:vAlign w:val="center"/>
          </w:tcPr>
          <w:p w14:paraId="51DE7460" w14:textId="77777777" w:rsidR="00DF6E7A" w:rsidRPr="00285F41" w:rsidRDefault="00DF6E7A" w:rsidP="004F3C81">
            <w:pPr>
              <w:spacing w:before="60" w:after="60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Number of Credit Hours:</w:t>
            </w:r>
          </w:p>
        </w:tc>
        <w:tc>
          <w:tcPr>
            <w:tcW w:w="3117" w:type="dxa"/>
            <w:shd w:val="clear" w:color="auto" w:fill="A8D08D" w:themeFill="accent6" w:themeFillTint="99"/>
            <w:vAlign w:val="center"/>
          </w:tcPr>
          <w:p w14:paraId="5E23746B" w14:textId="77777777" w:rsidR="00DF6E7A" w:rsidRPr="00285F41" w:rsidRDefault="00DF6E7A" w:rsidP="004F3C81">
            <w:pPr>
              <w:spacing w:before="60" w:after="60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Course Code and Number:</w:t>
            </w:r>
          </w:p>
        </w:tc>
        <w:tc>
          <w:tcPr>
            <w:tcW w:w="3117" w:type="dxa"/>
            <w:gridSpan w:val="2"/>
            <w:shd w:val="clear" w:color="auto" w:fill="A8D08D" w:themeFill="accent6" w:themeFillTint="99"/>
            <w:vAlign w:val="center"/>
          </w:tcPr>
          <w:p w14:paraId="11361C25" w14:textId="77777777" w:rsidR="00DF6E7A" w:rsidRPr="00DF6E7A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DF6E7A">
              <w:rPr>
                <w:b/>
                <w:bCs/>
                <w:lang w:bidi="ar-JO"/>
              </w:rPr>
              <w:t>Course Name</w:t>
            </w:r>
            <w:r>
              <w:rPr>
                <w:b/>
                <w:bCs/>
                <w:lang w:bidi="ar-JO"/>
              </w:rPr>
              <w:t>:</w:t>
            </w:r>
          </w:p>
        </w:tc>
      </w:tr>
      <w:tr w:rsidR="00DF6E7A" w:rsidRPr="00285F41" w14:paraId="20BD2726" w14:textId="77777777" w:rsidTr="00350317">
        <w:trPr>
          <w:trHeight w:val="360"/>
          <w:jc w:val="center"/>
        </w:trPr>
        <w:tc>
          <w:tcPr>
            <w:tcW w:w="9351" w:type="dxa"/>
            <w:gridSpan w:val="4"/>
            <w:shd w:val="clear" w:color="auto" w:fill="auto"/>
            <w:vAlign w:val="center"/>
          </w:tcPr>
          <w:p w14:paraId="7EA87C80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Teaching Language:</w:t>
            </w:r>
          </w:p>
        </w:tc>
      </w:tr>
      <w:tr w:rsidR="00DF6E7A" w:rsidRPr="00285F41" w14:paraId="2146527B" w14:textId="77777777" w:rsidTr="00350317">
        <w:trPr>
          <w:trHeight w:val="360"/>
          <w:jc w:val="center"/>
        </w:trPr>
        <w:tc>
          <w:tcPr>
            <w:tcW w:w="9351" w:type="dxa"/>
            <w:gridSpan w:val="4"/>
            <w:shd w:val="clear" w:color="auto" w:fill="auto"/>
            <w:vAlign w:val="center"/>
          </w:tcPr>
          <w:p w14:paraId="13939EF8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Pre-requisite:</w:t>
            </w:r>
          </w:p>
        </w:tc>
      </w:tr>
      <w:tr w:rsidR="00DF6E7A" w:rsidRPr="00285F41" w14:paraId="7AFEF5CD" w14:textId="77777777" w:rsidTr="00350317">
        <w:trPr>
          <w:trHeight w:val="360"/>
          <w:jc w:val="center"/>
        </w:trPr>
        <w:tc>
          <w:tcPr>
            <w:tcW w:w="7308" w:type="dxa"/>
            <w:gridSpan w:val="3"/>
            <w:shd w:val="clear" w:color="auto" w:fill="auto"/>
            <w:vAlign w:val="center"/>
          </w:tcPr>
          <w:p w14:paraId="21D70FFA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528CB4BF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 xml:space="preserve">Course </w:t>
            </w:r>
            <w:r>
              <w:rPr>
                <w:b/>
                <w:bCs/>
                <w:lang w:bidi="ar-JO"/>
              </w:rPr>
              <w:t>Description</w:t>
            </w:r>
          </w:p>
        </w:tc>
      </w:tr>
      <w:tr w:rsidR="00DF6E7A" w:rsidRPr="00DF6E7A" w14:paraId="244A05DD" w14:textId="77777777" w:rsidTr="00350317">
        <w:trPr>
          <w:trHeight w:val="288"/>
          <w:jc w:val="center"/>
        </w:trPr>
        <w:tc>
          <w:tcPr>
            <w:tcW w:w="3117" w:type="dxa"/>
            <w:shd w:val="clear" w:color="auto" w:fill="A8D08D" w:themeFill="accent6" w:themeFillTint="99"/>
            <w:vAlign w:val="center"/>
          </w:tcPr>
          <w:p w14:paraId="2228A153" w14:textId="77777777" w:rsidR="00DF6E7A" w:rsidRPr="00285F41" w:rsidRDefault="00DF6E7A" w:rsidP="004F3C81">
            <w:pPr>
              <w:spacing w:before="60" w:after="60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Number of Credit Hours:</w:t>
            </w:r>
          </w:p>
        </w:tc>
        <w:tc>
          <w:tcPr>
            <w:tcW w:w="3117" w:type="dxa"/>
            <w:shd w:val="clear" w:color="auto" w:fill="A8D08D" w:themeFill="accent6" w:themeFillTint="99"/>
            <w:vAlign w:val="center"/>
          </w:tcPr>
          <w:p w14:paraId="0BC1BDB4" w14:textId="77777777" w:rsidR="00DF6E7A" w:rsidRPr="00285F41" w:rsidRDefault="00DF6E7A" w:rsidP="004F3C81">
            <w:pPr>
              <w:spacing w:before="60" w:after="60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Course Code and Number:</w:t>
            </w:r>
          </w:p>
        </w:tc>
        <w:tc>
          <w:tcPr>
            <w:tcW w:w="3117" w:type="dxa"/>
            <w:gridSpan w:val="2"/>
            <w:shd w:val="clear" w:color="auto" w:fill="A8D08D" w:themeFill="accent6" w:themeFillTint="99"/>
            <w:vAlign w:val="center"/>
          </w:tcPr>
          <w:p w14:paraId="22975FFC" w14:textId="77777777" w:rsidR="00DF6E7A" w:rsidRPr="00DF6E7A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DF6E7A">
              <w:rPr>
                <w:b/>
                <w:bCs/>
                <w:lang w:bidi="ar-JO"/>
              </w:rPr>
              <w:t>Course Name</w:t>
            </w:r>
            <w:r>
              <w:rPr>
                <w:b/>
                <w:bCs/>
                <w:lang w:bidi="ar-JO"/>
              </w:rPr>
              <w:t>:</w:t>
            </w:r>
          </w:p>
        </w:tc>
      </w:tr>
      <w:tr w:rsidR="00DF6E7A" w:rsidRPr="00285F41" w14:paraId="296FA450" w14:textId="77777777" w:rsidTr="00350317">
        <w:trPr>
          <w:trHeight w:val="360"/>
          <w:jc w:val="center"/>
        </w:trPr>
        <w:tc>
          <w:tcPr>
            <w:tcW w:w="9351" w:type="dxa"/>
            <w:gridSpan w:val="4"/>
            <w:shd w:val="clear" w:color="auto" w:fill="auto"/>
            <w:vAlign w:val="center"/>
          </w:tcPr>
          <w:p w14:paraId="46CFB56B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Teaching Language:</w:t>
            </w:r>
          </w:p>
        </w:tc>
      </w:tr>
      <w:tr w:rsidR="00DF6E7A" w:rsidRPr="00285F41" w14:paraId="6F56C3E5" w14:textId="77777777" w:rsidTr="00350317">
        <w:trPr>
          <w:trHeight w:val="360"/>
          <w:jc w:val="center"/>
        </w:trPr>
        <w:tc>
          <w:tcPr>
            <w:tcW w:w="9351" w:type="dxa"/>
            <w:gridSpan w:val="4"/>
            <w:shd w:val="clear" w:color="auto" w:fill="auto"/>
            <w:vAlign w:val="center"/>
          </w:tcPr>
          <w:p w14:paraId="3AFF4DC1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Pre-requisite:</w:t>
            </w:r>
          </w:p>
        </w:tc>
      </w:tr>
      <w:tr w:rsidR="00DF6E7A" w:rsidRPr="00285F41" w14:paraId="74D643D2" w14:textId="77777777" w:rsidTr="00350317">
        <w:trPr>
          <w:trHeight w:val="360"/>
          <w:jc w:val="center"/>
        </w:trPr>
        <w:tc>
          <w:tcPr>
            <w:tcW w:w="7308" w:type="dxa"/>
            <w:gridSpan w:val="3"/>
            <w:shd w:val="clear" w:color="auto" w:fill="auto"/>
            <w:vAlign w:val="center"/>
          </w:tcPr>
          <w:p w14:paraId="6EA61FC6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761DEB3C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 xml:space="preserve">Course </w:t>
            </w:r>
            <w:r>
              <w:rPr>
                <w:b/>
                <w:bCs/>
                <w:lang w:bidi="ar-JO"/>
              </w:rPr>
              <w:t>Description</w:t>
            </w:r>
          </w:p>
        </w:tc>
      </w:tr>
      <w:tr w:rsidR="00DF6E7A" w:rsidRPr="00DF6E7A" w14:paraId="213949F6" w14:textId="77777777" w:rsidTr="00350317">
        <w:trPr>
          <w:trHeight w:val="288"/>
          <w:jc w:val="center"/>
        </w:trPr>
        <w:tc>
          <w:tcPr>
            <w:tcW w:w="3117" w:type="dxa"/>
            <w:shd w:val="clear" w:color="auto" w:fill="A8D08D" w:themeFill="accent6" w:themeFillTint="99"/>
            <w:vAlign w:val="center"/>
          </w:tcPr>
          <w:p w14:paraId="5AF4C633" w14:textId="77777777" w:rsidR="00DF6E7A" w:rsidRPr="00285F41" w:rsidRDefault="00DF6E7A" w:rsidP="004F3C81">
            <w:pPr>
              <w:spacing w:before="60" w:after="60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Number of Credit Hours:</w:t>
            </w:r>
          </w:p>
        </w:tc>
        <w:tc>
          <w:tcPr>
            <w:tcW w:w="3117" w:type="dxa"/>
            <w:shd w:val="clear" w:color="auto" w:fill="A8D08D" w:themeFill="accent6" w:themeFillTint="99"/>
            <w:vAlign w:val="center"/>
          </w:tcPr>
          <w:p w14:paraId="7B64768E" w14:textId="77777777" w:rsidR="00DF6E7A" w:rsidRPr="00285F41" w:rsidRDefault="00DF6E7A" w:rsidP="004F3C81">
            <w:pPr>
              <w:spacing w:before="60" w:after="60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Course Code and Number:</w:t>
            </w:r>
          </w:p>
        </w:tc>
        <w:tc>
          <w:tcPr>
            <w:tcW w:w="3117" w:type="dxa"/>
            <w:gridSpan w:val="2"/>
            <w:shd w:val="clear" w:color="auto" w:fill="A8D08D" w:themeFill="accent6" w:themeFillTint="99"/>
            <w:vAlign w:val="center"/>
          </w:tcPr>
          <w:p w14:paraId="5825123B" w14:textId="77777777" w:rsidR="00DF6E7A" w:rsidRPr="00DF6E7A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DF6E7A">
              <w:rPr>
                <w:b/>
                <w:bCs/>
                <w:lang w:bidi="ar-JO"/>
              </w:rPr>
              <w:t>Course Name</w:t>
            </w:r>
            <w:r>
              <w:rPr>
                <w:b/>
                <w:bCs/>
                <w:lang w:bidi="ar-JO"/>
              </w:rPr>
              <w:t>:</w:t>
            </w:r>
          </w:p>
        </w:tc>
      </w:tr>
      <w:tr w:rsidR="00DF6E7A" w:rsidRPr="00285F41" w14:paraId="31A9D768" w14:textId="77777777" w:rsidTr="00350317">
        <w:trPr>
          <w:trHeight w:val="360"/>
          <w:jc w:val="center"/>
        </w:trPr>
        <w:tc>
          <w:tcPr>
            <w:tcW w:w="9351" w:type="dxa"/>
            <w:gridSpan w:val="4"/>
            <w:shd w:val="clear" w:color="auto" w:fill="auto"/>
            <w:vAlign w:val="center"/>
          </w:tcPr>
          <w:p w14:paraId="2DD724C1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Teaching Language:</w:t>
            </w:r>
          </w:p>
        </w:tc>
      </w:tr>
      <w:tr w:rsidR="00DF6E7A" w:rsidRPr="00285F41" w14:paraId="75CBC12B" w14:textId="77777777" w:rsidTr="00350317">
        <w:trPr>
          <w:trHeight w:val="360"/>
          <w:jc w:val="center"/>
        </w:trPr>
        <w:tc>
          <w:tcPr>
            <w:tcW w:w="9351" w:type="dxa"/>
            <w:gridSpan w:val="4"/>
            <w:shd w:val="clear" w:color="auto" w:fill="auto"/>
            <w:vAlign w:val="center"/>
          </w:tcPr>
          <w:p w14:paraId="5BB97BB5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>Pre-requisite:</w:t>
            </w:r>
          </w:p>
        </w:tc>
      </w:tr>
      <w:tr w:rsidR="00DF6E7A" w:rsidRPr="00285F41" w14:paraId="0DF2C8D2" w14:textId="77777777" w:rsidTr="00350317">
        <w:trPr>
          <w:trHeight w:val="360"/>
          <w:jc w:val="center"/>
        </w:trPr>
        <w:tc>
          <w:tcPr>
            <w:tcW w:w="7308" w:type="dxa"/>
            <w:gridSpan w:val="3"/>
            <w:shd w:val="clear" w:color="auto" w:fill="auto"/>
            <w:vAlign w:val="center"/>
          </w:tcPr>
          <w:p w14:paraId="24BE7679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39D3D081" w14:textId="77777777" w:rsidR="00DF6E7A" w:rsidRPr="00285F41" w:rsidRDefault="00DF6E7A" w:rsidP="004F3C81">
            <w:pPr>
              <w:spacing w:before="60" w:after="60"/>
              <w:rPr>
                <w:b/>
                <w:bCs/>
                <w:lang w:bidi="ar-JO"/>
              </w:rPr>
            </w:pPr>
            <w:r w:rsidRPr="00285F41">
              <w:rPr>
                <w:b/>
                <w:bCs/>
                <w:lang w:bidi="ar-JO"/>
              </w:rPr>
              <w:t xml:space="preserve">Course </w:t>
            </w:r>
            <w:r>
              <w:rPr>
                <w:b/>
                <w:bCs/>
                <w:lang w:bidi="ar-JO"/>
              </w:rPr>
              <w:t>Description</w:t>
            </w:r>
          </w:p>
        </w:tc>
      </w:tr>
    </w:tbl>
    <w:p w14:paraId="0C84E55E" w14:textId="77777777" w:rsidR="00997B37" w:rsidRDefault="00997B37" w:rsidP="00997B37">
      <w:pPr>
        <w:bidi/>
        <w:spacing w:after="0"/>
        <w:rPr>
          <w:lang w:bidi="ar-JO"/>
        </w:rPr>
      </w:pPr>
    </w:p>
    <w:p w14:paraId="3EFD55AD" w14:textId="30528599" w:rsidR="00BD6593" w:rsidRPr="00DF6E7A" w:rsidRDefault="00BD6593" w:rsidP="00DF6E7A">
      <w:pPr>
        <w:bidi/>
      </w:pPr>
    </w:p>
    <w:sectPr w:rsidR="00BD6593" w:rsidRPr="00DF6E7A" w:rsidSect="00BE2E17">
      <w:headerReference w:type="even" r:id="rId8"/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466EB4" w14:textId="77777777" w:rsidR="00A517BE" w:rsidRDefault="00A517BE" w:rsidP="00B61275">
      <w:pPr>
        <w:spacing w:after="0" w:line="240" w:lineRule="auto"/>
      </w:pPr>
      <w:r>
        <w:separator/>
      </w:r>
    </w:p>
  </w:endnote>
  <w:endnote w:type="continuationSeparator" w:id="0">
    <w:p w14:paraId="229950B6" w14:textId="77777777" w:rsidR="00A517BE" w:rsidRDefault="00A517BE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86BAB" w14:textId="3B2260D2" w:rsidR="00533D5F" w:rsidRDefault="00A517BE" w:rsidP="00521DA3">
    <w:pPr>
      <w:pStyle w:val="Footer"/>
      <w:shd w:val="clear" w:color="auto" w:fill="E7E6E6" w:themeFill="background2"/>
      <w:tabs>
        <w:tab w:val="clear" w:pos="4680"/>
        <w:tab w:val="clear" w:pos="9360"/>
        <w:tab w:val="left" w:pos="1671"/>
      </w:tabs>
    </w:pPr>
    <w:sdt>
      <w:sdtPr>
        <w:id w:val="-1393729853"/>
        <w:docPartObj>
          <w:docPartGallery w:val="Page Numbers (Bottom of Page)"/>
          <w:docPartUnique/>
        </w:docPartObj>
      </w:sdtPr>
      <w:sdtEndPr/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="00533D5F">
              <w:t xml:space="preserve">Page </w:t>
            </w:r>
            <w:r w:rsidR="00533D5F">
              <w:rPr>
                <w:b/>
                <w:bCs/>
                <w:sz w:val="24"/>
                <w:szCs w:val="24"/>
              </w:rPr>
              <w:fldChar w:fldCharType="begin"/>
            </w:r>
            <w:r w:rsidR="00533D5F">
              <w:rPr>
                <w:b/>
                <w:bCs/>
              </w:rPr>
              <w:instrText xml:space="preserve"> PAGE </w:instrText>
            </w:r>
            <w:r w:rsidR="00533D5F">
              <w:rPr>
                <w:b/>
                <w:bCs/>
                <w:sz w:val="24"/>
                <w:szCs w:val="24"/>
              </w:rPr>
              <w:fldChar w:fldCharType="separate"/>
            </w:r>
            <w:r w:rsidR="00350317">
              <w:rPr>
                <w:b/>
                <w:bCs/>
                <w:noProof/>
              </w:rPr>
              <w:t>1</w:t>
            </w:r>
            <w:r w:rsidR="00533D5F">
              <w:rPr>
                <w:b/>
                <w:bCs/>
                <w:sz w:val="24"/>
                <w:szCs w:val="24"/>
              </w:rPr>
              <w:fldChar w:fldCharType="end"/>
            </w:r>
            <w:r w:rsidR="00533D5F">
              <w:t xml:space="preserve"> of </w:t>
            </w:r>
            <w:r w:rsidR="00533D5F">
              <w:rPr>
                <w:b/>
                <w:bCs/>
                <w:sz w:val="24"/>
                <w:szCs w:val="24"/>
              </w:rPr>
              <w:fldChar w:fldCharType="begin"/>
            </w:r>
            <w:r w:rsidR="00533D5F">
              <w:rPr>
                <w:b/>
                <w:bCs/>
              </w:rPr>
              <w:instrText xml:space="preserve"> NUMPAGES  </w:instrText>
            </w:r>
            <w:r w:rsidR="00533D5F">
              <w:rPr>
                <w:b/>
                <w:bCs/>
                <w:sz w:val="24"/>
                <w:szCs w:val="24"/>
              </w:rPr>
              <w:fldChar w:fldCharType="separate"/>
            </w:r>
            <w:r w:rsidR="00350317">
              <w:rPr>
                <w:b/>
                <w:bCs/>
                <w:noProof/>
              </w:rPr>
              <w:t>1</w:t>
            </w:r>
            <w:r w:rsidR="00533D5F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533D5F">
      <w:tab/>
    </w:r>
  </w:p>
  <w:p w14:paraId="48D6DD9B" w14:textId="2B61CF3F" w:rsidR="00533D5F" w:rsidRPr="00AC224F" w:rsidRDefault="00533D5F" w:rsidP="00AC224F">
    <w:pPr>
      <w:pStyle w:val="Footer"/>
      <w:rPr>
        <w:color w:val="FF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0313DA" w14:textId="77777777" w:rsidR="00A517BE" w:rsidRDefault="00A517BE" w:rsidP="00B61275">
      <w:pPr>
        <w:spacing w:after="0" w:line="240" w:lineRule="auto"/>
      </w:pPr>
      <w:r>
        <w:separator/>
      </w:r>
    </w:p>
  </w:footnote>
  <w:footnote w:type="continuationSeparator" w:id="0">
    <w:p w14:paraId="76624DFF" w14:textId="77777777" w:rsidR="00A517BE" w:rsidRDefault="00A517BE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05A0B" w14:textId="35CD0B16" w:rsidR="00533D5F" w:rsidRDefault="00A517BE">
    <w:pPr>
      <w:pStyle w:val="Header"/>
    </w:pPr>
    <w:r>
      <w:rPr>
        <w:noProof/>
      </w:rPr>
      <w:pict w14:anchorId="162F11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1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1020"/>
      <w:gridCol w:w="3510"/>
      <w:gridCol w:w="640"/>
      <w:gridCol w:w="2448"/>
    </w:tblGrid>
    <w:tr w:rsidR="00533D5F" w14:paraId="7A95F894" w14:textId="77777777" w:rsidTr="00350317">
      <w:trPr>
        <w:jc w:val="center"/>
      </w:trPr>
      <w:tc>
        <w:tcPr>
          <w:tcW w:w="1701" w:type="dxa"/>
          <w:tcBorders>
            <w:bottom w:val="single" w:sz="4" w:space="0" w:color="auto"/>
          </w:tcBorders>
        </w:tcPr>
        <w:p w14:paraId="27392EF8" w14:textId="77777777" w:rsidR="00533D5F" w:rsidRDefault="00533D5F" w:rsidP="0078249D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267CF054" wp14:editId="00FB9D3F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70" w:type="dxa"/>
          <w:gridSpan w:val="3"/>
          <w:tcBorders>
            <w:bottom w:val="single" w:sz="4" w:space="0" w:color="auto"/>
          </w:tcBorders>
        </w:tcPr>
        <w:p w14:paraId="38AA7ED2" w14:textId="77777777" w:rsidR="00533D5F" w:rsidRDefault="00533D5F" w:rsidP="0078249D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7F9FE953" w14:textId="77777777" w:rsidR="00533D5F" w:rsidRPr="00782F13" w:rsidRDefault="00533D5F" w:rsidP="002603B3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D07DEBD" w14:textId="235D0382" w:rsidR="00533D5F" w:rsidRPr="00782F13" w:rsidRDefault="00533D5F" w:rsidP="0078249D">
          <w:pPr>
            <w:pStyle w:val="Header"/>
            <w:jc w:val="center"/>
          </w:pPr>
          <w:r w:rsidRPr="00782F13">
            <w:t xml:space="preserve"> </w:t>
          </w: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</w:t>
          </w: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ة</w:t>
          </w:r>
        </w:p>
        <w:p w14:paraId="71B609E9" w14:textId="32E5AB34" w:rsidR="00533D5F" w:rsidRPr="002603B3" w:rsidRDefault="00533D5F" w:rsidP="002603B3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448" w:type="dxa"/>
          <w:tcBorders>
            <w:bottom w:val="single" w:sz="4" w:space="0" w:color="auto"/>
          </w:tcBorders>
        </w:tcPr>
        <w:p w14:paraId="6FA72727" w14:textId="77777777" w:rsidR="00533D5F" w:rsidRDefault="00533D5F" w:rsidP="0078249D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39AED4E0" wp14:editId="6FE7F367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F6E7A" w:rsidRPr="00440967" w14:paraId="4C00D706" w14:textId="77777777" w:rsidTr="00350317">
      <w:trPr>
        <w:jc w:val="center"/>
      </w:trPr>
      <w:tc>
        <w:tcPr>
          <w:tcW w:w="2721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E835BFE" w14:textId="14F0C509" w:rsidR="00DF6E7A" w:rsidRPr="00936EC5" w:rsidRDefault="00DF6E7A" w:rsidP="00997B37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F015D0">
            <w:rPr>
              <w:b/>
              <w:bCs/>
              <w:lang w:bidi="ar-JO"/>
            </w:rPr>
            <w:t>Document Code</w:t>
          </w:r>
        </w:p>
      </w:tc>
      <w:tc>
        <w:tcPr>
          <w:tcW w:w="3510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06CE39B" w14:textId="6FF2BDC6" w:rsidR="00DF6E7A" w:rsidRPr="00592C24" w:rsidRDefault="00DF6E7A" w:rsidP="00DF6E7A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>
            <w:rPr>
              <w:b/>
              <w:bCs/>
              <w:sz w:val="24"/>
              <w:szCs w:val="24"/>
              <w:lang w:bidi="ar-JO"/>
            </w:rPr>
            <w:t>Courses Description</w:t>
          </w:r>
        </w:p>
      </w:tc>
      <w:tc>
        <w:tcPr>
          <w:tcW w:w="3088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C64A453" w14:textId="3D3AE053" w:rsidR="00DF6E7A" w:rsidRPr="009669FA" w:rsidRDefault="00DF6E7A" w:rsidP="00997B37">
          <w:pPr>
            <w:pStyle w:val="Header"/>
            <w:spacing w:before="20" w:after="20"/>
            <w:jc w:val="center"/>
            <w:rPr>
              <w:b/>
              <w:bCs/>
              <w:rtl/>
              <w:lang w:bidi="ar-JO"/>
            </w:rPr>
          </w:pPr>
          <w:r w:rsidRPr="00936EC5">
            <w:rPr>
              <w:b/>
              <w:bCs/>
              <w:lang w:bidi="ar-JO"/>
            </w:rPr>
            <w:t>Document Approval Date</w:t>
          </w:r>
        </w:p>
      </w:tc>
    </w:tr>
    <w:tr w:rsidR="00DF6E7A" w:rsidRPr="00440967" w14:paraId="21BD5AEB" w14:textId="77777777" w:rsidTr="00350317">
      <w:trPr>
        <w:jc w:val="center"/>
      </w:trPr>
      <w:tc>
        <w:tcPr>
          <w:tcW w:w="2721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ACEEBB7" w14:textId="73C3B785" w:rsidR="00DF6E7A" w:rsidRPr="00440967" w:rsidRDefault="00DF6E7A" w:rsidP="00474A7B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1-PR06</w:t>
          </w:r>
        </w:p>
      </w:tc>
      <w:tc>
        <w:tcPr>
          <w:tcW w:w="3510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35AE76" w14:textId="77777777" w:rsidR="00DF6E7A" w:rsidRPr="00440967" w:rsidRDefault="00DF6E7A" w:rsidP="00474A7B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3088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972BCAF" w14:textId="4F7076D0" w:rsidR="00DF6E7A" w:rsidRPr="00931BA9" w:rsidRDefault="00DF6E7A" w:rsidP="00474A7B">
          <w:pPr>
            <w:pStyle w:val="Header"/>
            <w:spacing w:before="20" w:after="20"/>
            <w:jc w:val="center"/>
            <w:rPr>
              <w:lang w:bidi="ar-JO"/>
            </w:rPr>
          </w:pPr>
        </w:p>
      </w:tc>
    </w:tr>
  </w:tbl>
  <w:p w14:paraId="6ED3E356" w14:textId="630F4CE3" w:rsidR="00533D5F" w:rsidRDefault="00533D5F" w:rsidP="00936EC5">
    <w:pPr>
      <w:pStyle w:val="Header"/>
      <w:rPr>
        <w:lang w:bidi="ar-J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3432F"/>
    <w:multiLevelType w:val="hybridMultilevel"/>
    <w:tmpl w:val="415CE6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911D8D"/>
    <w:multiLevelType w:val="hybridMultilevel"/>
    <w:tmpl w:val="D61CA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A84911"/>
    <w:multiLevelType w:val="hybridMultilevel"/>
    <w:tmpl w:val="A3940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B26872"/>
    <w:multiLevelType w:val="hybridMultilevel"/>
    <w:tmpl w:val="4E709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D82B9A"/>
    <w:multiLevelType w:val="hybridMultilevel"/>
    <w:tmpl w:val="C49E6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731548"/>
    <w:multiLevelType w:val="hybridMultilevel"/>
    <w:tmpl w:val="8DDA8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195C7B"/>
    <w:multiLevelType w:val="hybridMultilevel"/>
    <w:tmpl w:val="F99C5FB0"/>
    <w:lvl w:ilvl="0" w:tplc="ACEA04B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C1669"/>
    <w:multiLevelType w:val="hybridMultilevel"/>
    <w:tmpl w:val="E3E2F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MqwFANNn2GgtAAAA"/>
  </w:docVars>
  <w:rsids>
    <w:rsidRoot w:val="005C7D04"/>
    <w:rsid w:val="00032EBA"/>
    <w:rsid w:val="0003678C"/>
    <w:rsid w:val="00037849"/>
    <w:rsid w:val="00067904"/>
    <w:rsid w:val="00085992"/>
    <w:rsid w:val="00087750"/>
    <w:rsid w:val="000F15F1"/>
    <w:rsid w:val="00101CDF"/>
    <w:rsid w:val="00111376"/>
    <w:rsid w:val="0014525B"/>
    <w:rsid w:val="00146290"/>
    <w:rsid w:val="0015550E"/>
    <w:rsid w:val="0018076E"/>
    <w:rsid w:val="001908D0"/>
    <w:rsid w:val="00197C2E"/>
    <w:rsid w:val="001E6E91"/>
    <w:rsid w:val="001F3F70"/>
    <w:rsid w:val="0021004D"/>
    <w:rsid w:val="00210F65"/>
    <w:rsid w:val="0021280F"/>
    <w:rsid w:val="00223005"/>
    <w:rsid w:val="00226B1B"/>
    <w:rsid w:val="002603B3"/>
    <w:rsid w:val="002771AD"/>
    <w:rsid w:val="002A2BD3"/>
    <w:rsid w:val="002E0AA3"/>
    <w:rsid w:val="002E2D75"/>
    <w:rsid w:val="002F5DFA"/>
    <w:rsid w:val="00306EDA"/>
    <w:rsid w:val="00321546"/>
    <w:rsid w:val="00350317"/>
    <w:rsid w:val="0035395C"/>
    <w:rsid w:val="00363CEA"/>
    <w:rsid w:val="003A32F1"/>
    <w:rsid w:val="003A7E1B"/>
    <w:rsid w:val="003C4FD1"/>
    <w:rsid w:val="003D1200"/>
    <w:rsid w:val="003D7682"/>
    <w:rsid w:val="003D7C65"/>
    <w:rsid w:val="003F2E8D"/>
    <w:rsid w:val="00440967"/>
    <w:rsid w:val="00462889"/>
    <w:rsid w:val="00474A7B"/>
    <w:rsid w:val="00474D77"/>
    <w:rsid w:val="00484062"/>
    <w:rsid w:val="004C6960"/>
    <w:rsid w:val="004F004B"/>
    <w:rsid w:val="004F2342"/>
    <w:rsid w:val="004F3E12"/>
    <w:rsid w:val="00503668"/>
    <w:rsid w:val="00521DA3"/>
    <w:rsid w:val="0053108C"/>
    <w:rsid w:val="00533D5F"/>
    <w:rsid w:val="00560230"/>
    <w:rsid w:val="00582F45"/>
    <w:rsid w:val="00586C10"/>
    <w:rsid w:val="00592C24"/>
    <w:rsid w:val="00595E2D"/>
    <w:rsid w:val="005967FA"/>
    <w:rsid w:val="005A746F"/>
    <w:rsid w:val="005C7D04"/>
    <w:rsid w:val="005E121E"/>
    <w:rsid w:val="005F4FF0"/>
    <w:rsid w:val="005F63B3"/>
    <w:rsid w:val="00602DC8"/>
    <w:rsid w:val="00605412"/>
    <w:rsid w:val="0063235E"/>
    <w:rsid w:val="00641030"/>
    <w:rsid w:val="00666636"/>
    <w:rsid w:val="006738CD"/>
    <w:rsid w:val="00692CF7"/>
    <w:rsid w:val="006C3E35"/>
    <w:rsid w:val="006F0AD6"/>
    <w:rsid w:val="00772BED"/>
    <w:rsid w:val="0078249D"/>
    <w:rsid w:val="007A4649"/>
    <w:rsid w:val="007B6DAF"/>
    <w:rsid w:val="007C156D"/>
    <w:rsid w:val="007C32AB"/>
    <w:rsid w:val="007D1566"/>
    <w:rsid w:val="007D2264"/>
    <w:rsid w:val="007D2AFE"/>
    <w:rsid w:val="007E1683"/>
    <w:rsid w:val="00802965"/>
    <w:rsid w:val="00802D1B"/>
    <w:rsid w:val="00812678"/>
    <w:rsid w:val="00822AD1"/>
    <w:rsid w:val="00827DD2"/>
    <w:rsid w:val="008663B9"/>
    <w:rsid w:val="00870880"/>
    <w:rsid w:val="008733BD"/>
    <w:rsid w:val="008801B0"/>
    <w:rsid w:val="008A3ADD"/>
    <w:rsid w:val="008D49C9"/>
    <w:rsid w:val="008E141E"/>
    <w:rsid w:val="009268CC"/>
    <w:rsid w:val="0093104E"/>
    <w:rsid w:val="00931BA9"/>
    <w:rsid w:val="00932410"/>
    <w:rsid w:val="00936EC5"/>
    <w:rsid w:val="00936FD6"/>
    <w:rsid w:val="00942DBF"/>
    <w:rsid w:val="00947CFC"/>
    <w:rsid w:val="009623F6"/>
    <w:rsid w:val="00963626"/>
    <w:rsid w:val="009669FA"/>
    <w:rsid w:val="009766B6"/>
    <w:rsid w:val="009873A0"/>
    <w:rsid w:val="0099372B"/>
    <w:rsid w:val="00997B37"/>
    <w:rsid w:val="009B1964"/>
    <w:rsid w:val="009B319E"/>
    <w:rsid w:val="009C7A04"/>
    <w:rsid w:val="009E02E6"/>
    <w:rsid w:val="00A136B7"/>
    <w:rsid w:val="00A30244"/>
    <w:rsid w:val="00A32844"/>
    <w:rsid w:val="00A517BE"/>
    <w:rsid w:val="00A565FD"/>
    <w:rsid w:val="00A914B8"/>
    <w:rsid w:val="00AC224F"/>
    <w:rsid w:val="00AD3E3E"/>
    <w:rsid w:val="00AF1A13"/>
    <w:rsid w:val="00B15E8E"/>
    <w:rsid w:val="00B2749B"/>
    <w:rsid w:val="00B41F5D"/>
    <w:rsid w:val="00B554A7"/>
    <w:rsid w:val="00B571BF"/>
    <w:rsid w:val="00B61275"/>
    <w:rsid w:val="00B7390C"/>
    <w:rsid w:val="00B90326"/>
    <w:rsid w:val="00BB4ED8"/>
    <w:rsid w:val="00BD6593"/>
    <w:rsid w:val="00BE2E17"/>
    <w:rsid w:val="00BE7296"/>
    <w:rsid w:val="00BE7B61"/>
    <w:rsid w:val="00BF4F5E"/>
    <w:rsid w:val="00C429A9"/>
    <w:rsid w:val="00C54138"/>
    <w:rsid w:val="00C70856"/>
    <w:rsid w:val="00C72736"/>
    <w:rsid w:val="00C92706"/>
    <w:rsid w:val="00C9326A"/>
    <w:rsid w:val="00D034D2"/>
    <w:rsid w:val="00D05C6B"/>
    <w:rsid w:val="00D15CF5"/>
    <w:rsid w:val="00D24A2A"/>
    <w:rsid w:val="00D47BAD"/>
    <w:rsid w:val="00D629B5"/>
    <w:rsid w:val="00D75770"/>
    <w:rsid w:val="00DA12E4"/>
    <w:rsid w:val="00DA1CCB"/>
    <w:rsid w:val="00DF6E7A"/>
    <w:rsid w:val="00E060BD"/>
    <w:rsid w:val="00E27162"/>
    <w:rsid w:val="00E35EE7"/>
    <w:rsid w:val="00E553C9"/>
    <w:rsid w:val="00E62B57"/>
    <w:rsid w:val="00E73F8F"/>
    <w:rsid w:val="00E93617"/>
    <w:rsid w:val="00EB1CAB"/>
    <w:rsid w:val="00EC5282"/>
    <w:rsid w:val="00ED3291"/>
    <w:rsid w:val="00ED375A"/>
    <w:rsid w:val="00F13137"/>
    <w:rsid w:val="00F16441"/>
    <w:rsid w:val="00F2609E"/>
    <w:rsid w:val="00F312E1"/>
    <w:rsid w:val="00F40E7F"/>
    <w:rsid w:val="00F709E2"/>
    <w:rsid w:val="00F74D28"/>
    <w:rsid w:val="00FC6875"/>
    <w:rsid w:val="00FE3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4CF5CF2"/>
  <w15:docId w15:val="{78CEFABB-0E1B-42CA-A6BF-F30463235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4062"/>
    <w:pPr>
      <w:spacing w:line="252" w:lineRule="auto"/>
      <w:ind w:left="720"/>
      <w:contextualSpacing/>
      <w:jc w:val="both"/>
    </w:pPr>
    <w:rPr>
      <w:rFonts w:ascii="Calibri" w:eastAsia="Times New Roman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9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9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00988E09-F51E-4C70-9C7B-B908F8C9E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is Matalkah</dc:creator>
  <cp:lastModifiedBy>Windows User</cp:lastModifiedBy>
  <cp:revision>4</cp:revision>
  <cp:lastPrinted>2021-04-12T10:20:00Z</cp:lastPrinted>
  <dcterms:created xsi:type="dcterms:W3CDTF">2021-11-15T08:09:00Z</dcterms:created>
  <dcterms:modified xsi:type="dcterms:W3CDTF">2021-11-15T09:25:00Z</dcterms:modified>
</cp:coreProperties>
</file>